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A6FD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A5117D5" w:rsidR="007B4A91" w:rsidRDefault="00F77B00">
      <w:pPr>
        <w:rPr>
          <w:sz w:val="28"/>
          <w:szCs w:val="28"/>
        </w:rPr>
      </w:pPr>
      <w:r>
        <w:rPr>
          <w:sz w:val="28"/>
          <w:szCs w:val="28"/>
        </w:rPr>
        <w:t>Vasu and the diamond</w:t>
      </w:r>
    </w:p>
    <w:p w14:paraId="34A9E19B" w14:textId="77777777" w:rsidR="007B4A91" w:rsidRDefault="007A6FD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3339461" w:rsidR="007B4A91" w:rsidRDefault="00CD4D00" w:rsidP="00CD4D00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Player Should go and touch the diamond box </w:t>
      </w:r>
    </w:p>
    <w:p w14:paraId="3D632C61" w14:textId="77777777" w:rsidR="007B4A91" w:rsidRDefault="007A6FD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EA33A5E" w:rsidR="007B4A91" w:rsidRDefault="00CD4D00" w:rsidP="00CD4D00">
      <w:pPr>
        <w:rPr>
          <w:sz w:val="28"/>
          <w:szCs w:val="28"/>
        </w:rPr>
      </w:pPr>
      <w:r>
        <w:rPr>
          <w:sz w:val="28"/>
          <w:szCs w:val="28"/>
        </w:rPr>
        <w:t xml:space="preserve">Vasu is being assigned a mission to take out the last blood diamond in the multiverse. The diamond is sealed in a box. Only Vasu can get the diamond because the box will open only if the </w:t>
      </w:r>
      <w:r w:rsidR="001F428A">
        <w:rPr>
          <w:sz w:val="28"/>
          <w:szCs w:val="28"/>
        </w:rPr>
        <w:t xml:space="preserve">owner / the member of the </w:t>
      </w:r>
      <w:proofErr w:type="spellStart"/>
      <w:r w:rsidR="001F428A">
        <w:rPr>
          <w:sz w:val="28"/>
          <w:szCs w:val="28"/>
        </w:rPr>
        <w:t>desikan</w:t>
      </w:r>
      <w:proofErr w:type="spellEnd"/>
      <w:r w:rsidR="001F428A">
        <w:rPr>
          <w:sz w:val="28"/>
          <w:szCs w:val="28"/>
        </w:rPr>
        <w:t xml:space="preserve"> family touches it. Our game will over as soon as vasu touches the box. </w:t>
      </w:r>
    </w:p>
    <w:p w14:paraId="4A2BBC4F" w14:textId="7FE855A6" w:rsidR="007B4A91" w:rsidRDefault="007A6FD8" w:rsidP="00CD4D00">
      <w:pPr>
        <w:rPr>
          <w:sz w:val="28"/>
          <w:szCs w:val="28"/>
        </w:rPr>
      </w:pPr>
      <w:r>
        <w:pict w14:anchorId="04BE5B81">
          <v:rect id="_x0000_i1045" style="width:0;height:1.5pt" o:hralign="center" o:bullet="t" o:hrstd="t" o:hr="t" fillcolor="#a0a0a0" stroked="f"/>
        </w:pict>
      </w:r>
    </w:p>
    <w:p w14:paraId="0F2AC854" w14:textId="77777777" w:rsidR="00CD4D00" w:rsidRDefault="00CD4D00" w:rsidP="00CD4D00">
      <w:pPr>
        <w:rPr>
          <w:sz w:val="28"/>
          <w:szCs w:val="28"/>
        </w:rPr>
      </w:pPr>
    </w:p>
    <w:p w14:paraId="0AE3FDBE" w14:textId="77777777" w:rsidR="007B4A91" w:rsidRDefault="007A6FD8">
      <w:pPr>
        <w:rPr>
          <w:sz w:val="28"/>
          <w:szCs w:val="28"/>
        </w:rPr>
      </w:pPr>
      <w:r>
        <w:pict w14:anchorId="15C910D3">
          <v:rect id="_x0000_i1046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A6FD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ADB8C2" w:rsidR="007B4A91" w:rsidRDefault="001F42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s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F4F71F" w:rsidR="007B4A91" w:rsidRDefault="001F42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can move and reach to the final destination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428410D" w:rsidR="007B4A91" w:rsidRDefault="001F42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A9FB50E" w:rsidR="007B4A91" w:rsidRDefault="001F42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8B59EF2" w:rsidR="007B4A91" w:rsidRDefault="001F42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 Bo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E590AD0" w:rsidR="00556965" w:rsidRDefault="007A6FD8">
      <w:r w:rsidRPr="007A6FD8">
        <w:t>https://studio.code.org/projects/gamelab/R6titWXV1WV8yTG6RLOILa9StUGZG3CIM_CfVkpTpV4</w:t>
      </w:r>
    </w:p>
    <w:p w14:paraId="1C560CE8" w14:textId="2FAC261E" w:rsidR="007B4A91" w:rsidRDefault="007A6FD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A6FD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A6FD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A6FD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6B925AF" w14:textId="283F4A0E" w:rsidR="001F428A" w:rsidRDefault="001F428A">
      <w:r>
        <w:t>We have to move the player “VASU”.</w:t>
      </w:r>
    </w:p>
    <w:p w14:paraId="24B987DE" w14:textId="54568856" w:rsidR="007B4A91" w:rsidRDefault="007A6FD8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5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F428A"/>
    <w:rsid w:val="00556965"/>
    <w:rsid w:val="007A6FD8"/>
    <w:rsid w:val="007B4A91"/>
    <w:rsid w:val="00CD4D00"/>
    <w:rsid w:val="00F77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elcome</cp:lastModifiedBy>
  <cp:revision>9</cp:revision>
  <dcterms:created xsi:type="dcterms:W3CDTF">2021-03-18T05:03:00Z</dcterms:created>
  <dcterms:modified xsi:type="dcterms:W3CDTF">2021-10-29T10:02:00Z</dcterms:modified>
</cp:coreProperties>
</file>